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C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V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G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 ± (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±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(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c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myr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hellandr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limo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±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±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± (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oci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cy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propio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±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isovale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ace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±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2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 ± (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±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 ±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±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 ± (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±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1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al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en.4.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 ±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ylang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opa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aryophil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a.6.9.di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±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farnes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±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±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±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± (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±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± (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muur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bisab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cad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5H26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quiterpene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ifol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±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±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(3.8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3:14:29Z</dcterms:created>
  <dcterms:modified xsi:type="dcterms:W3CDTF">2025-02-03T1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